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Hello world!</w:t>
      </w:r>
    </w:p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Test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137da27807d7aa9a521eda690ac8a42b1f9e2949de627a8374a6817d848423d7</vt:lpwstr>
  </property>
  <property fmtid="{D5CDD505-2E9C-101B-9397-08002B2CF9AE}" pid="3" name="version">
    <vt:lpwstr>reproducible</vt:lpwstr>
  </property>
</Properties>
</file>